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E101A" w14:textId="4FA31C8C" w:rsidR="000B767A" w:rsidRDefault="00160063" w:rsidP="00160063">
      <w:pPr>
        <w:jc w:val="center"/>
        <w:rPr>
          <w:b/>
          <w:bCs/>
          <w:i/>
          <w:iCs/>
          <w:sz w:val="44"/>
          <w:szCs w:val="44"/>
          <w:u w:val="single"/>
          <w:lang w:val="en-US"/>
        </w:rPr>
      </w:pPr>
      <w:r>
        <w:rPr>
          <w:b/>
          <w:bCs/>
          <w:i/>
          <w:iCs/>
          <w:sz w:val="44"/>
          <w:szCs w:val="44"/>
          <w:u w:val="single"/>
          <w:lang w:val="en-US"/>
        </w:rPr>
        <w:t>Diary of a</w:t>
      </w:r>
      <w:r w:rsidRPr="00160063">
        <w:rPr>
          <w:b/>
          <w:bCs/>
          <w:i/>
          <w:iCs/>
          <w:sz w:val="44"/>
          <w:szCs w:val="44"/>
          <w:u w:val="single"/>
          <w:lang w:val="en-US"/>
        </w:rPr>
        <w:t xml:space="preserve"> Survivor</w:t>
      </w:r>
    </w:p>
    <w:p w14:paraId="48B3F37F" w14:textId="01D01DE2" w:rsidR="00160063" w:rsidRDefault="003B6B1B" w:rsidP="00160063">
      <w:pPr>
        <w:jc w:val="center"/>
        <w:rPr>
          <w:b/>
          <w:bCs/>
          <w:sz w:val="36"/>
          <w:szCs w:val="36"/>
          <w:u w:val="single"/>
          <w:lang w:val="en-US"/>
        </w:rPr>
      </w:pPr>
      <w:r>
        <w:rPr>
          <w:b/>
          <w:bCs/>
          <w:sz w:val="36"/>
          <w:szCs w:val="36"/>
          <w:u w:val="single"/>
          <w:lang w:val="en-US"/>
        </w:rPr>
        <w:t>Today (4 days after starting this diary)</w:t>
      </w:r>
    </w:p>
    <w:p w14:paraId="282EE5A5" w14:textId="2D99D0DE" w:rsidR="00160063" w:rsidRDefault="00160063" w:rsidP="00160063">
      <w:pPr>
        <w:rPr>
          <w:sz w:val="28"/>
          <w:szCs w:val="28"/>
          <w:lang w:val="en-US"/>
        </w:rPr>
      </w:pPr>
      <w:r>
        <w:rPr>
          <w:sz w:val="28"/>
          <w:szCs w:val="28"/>
          <w:lang w:val="en-US"/>
        </w:rPr>
        <w:t xml:space="preserve">I was tossed around and around and around in the </w:t>
      </w:r>
      <w:proofErr w:type="spellStart"/>
      <w:r w:rsidR="003B6B1B">
        <w:rPr>
          <w:sz w:val="28"/>
          <w:szCs w:val="28"/>
          <w:lang w:val="en-US"/>
        </w:rPr>
        <w:t>car</w:t>
      </w:r>
      <w:r>
        <w:rPr>
          <w:sz w:val="28"/>
          <w:szCs w:val="28"/>
          <w:lang w:val="en-US"/>
        </w:rPr>
        <w:t>plane</w:t>
      </w:r>
      <w:proofErr w:type="spellEnd"/>
      <w:r>
        <w:rPr>
          <w:sz w:val="28"/>
          <w:szCs w:val="28"/>
          <w:lang w:val="en-US"/>
        </w:rPr>
        <w:t xml:space="preserve">. The storm is fierce. I just got out of it and am flying in calm airs. </w:t>
      </w:r>
      <w:r w:rsidR="008F21A5">
        <w:rPr>
          <w:sz w:val="28"/>
          <w:szCs w:val="28"/>
          <w:lang w:val="en-US"/>
        </w:rPr>
        <w:t>The p</w:t>
      </w:r>
      <w:r>
        <w:rPr>
          <w:sz w:val="28"/>
          <w:szCs w:val="28"/>
          <w:lang w:val="en-US"/>
        </w:rPr>
        <w:t>lane’s on auto-pilot.</w:t>
      </w:r>
    </w:p>
    <w:p w14:paraId="67347B0C" w14:textId="16EB0DE5" w:rsidR="00160063" w:rsidRDefault="00160063" w:rsidP="00160063">
      <w:pPr>
        <w:rPr>
          <w:sz w:val="28"/>
          <w:szCs w:val="28"/>
          <w:lang w:val="en-US"/>
        </w:rPr>
      </w:pPr>
      <w:r>
        <w:rPr>
          <w:sz w:val="28"/>
          <w:szCs w:val="28"/>
          <w:lang w:val="en-US"/>
        </w:rPr>
        <w:t xml:space="preserve">It’s been </w:t>
      </w:r>
      <w:r w:rsidR="003B6B1B">
        <w:rPr>
          <w:sz w:val="28"/>
          <w:szCs w:val="28"/>
          <w:lang w:val="en-US"/>
        </w:rPr>
        <w:t>4</w:t>
      </w:r>
      <w:r>
        <w:rPr>
          <w:sz w:val="28"/>
          <w:szCs w:val="28"/>
          <w:lang w:val="en-US"/>
        </w:rPr>
        <w:t xml:space="preserve"> days since I started the diary. You might be wondering, who am I and what am I doing </w:t>
      </w:r>
      <w:r w:rsidR="008F21A5">
        <w:rPr>
          <w:sz w:val="28"/>
          <w:szCs w:val="28"/>
          <w:lang w:val="en-US"/>
        </w:rPr>
        <w:t>o</w:t>
      </w:r>
      <w:r>
        <w:rPr>
          <w:sz w:val="28"/>
          <w:szCs w:val="28"/>
          <w:lang w:val="en-US"/>
        </w:rPr>
        <w:t xml:space="preserve">n a plane. It all started </w:t>
      </w:r>
      <w:r w:rsidR="003B6B1B">
        <w:rPr>
          <w:sz w:val="28"/>
          <w:szCs w:val="28"/>
          <w:lang w:val="en-US"/>
        </w:rPr>
        <w:t>6</w:t>
      </w:r>
      <w:r>
        <w:rPr>
          <w:sz w:val="28"/>
          <w:szCs w:val="28"/>
          <w:lang w:val="en-US"/>
        </w:rPr>
        <w:t xml:space="preserve"> days ago………</w:t>
      </w:r>
    </w:p>
    <w:p w14:paraId="54D9FCCE" w14:textId="13C9A4F0" w:rsidR="00160063" w:rsidRDefault="00160063" w:rsidP="00160063">
      <w:pPr>
        <w:rPr>
          <w:sz w:val="28"/>
          <w:szCs w:val="28"/>
          <w:lang w:val="en-US"/>
        </w:rPr>
      </w:pPr>
      <w:r>
        <w:rPr>
          <w:sz w:val="28"/>
          <w:szCs w:val="28"/>
          <w:lang w:val="en-US"/>
        </w:rPr>
        <w:t>Buckle up, cause here comes a story!</w:t>
      </w:r>
    </w:p>
    <w:p w14:paraId="39C93C31" w14:textId="7816F5B2" w:rsidR="00160063" w:rsidRDefault="00160063" w:rsidP="00160063">
      <w:pPr>
        <w:rPr>
          <w:sz w:val="28"/>
          <w:szCs w:val="28"/>
          <w:lang w:val="en-US"/>
        </w:rPr>
      </w:pPr>
    </w:p>
    <w:p w14:paraId="23DC9BF6" w14:textId="291E4898" w:rsidR="00160063" w:rsidRDefault="00160063" w:rsidP="00160063">
      <w:pPr>
        <w:jc w:val="center"/>
        <w:rPr>
          <w:b/>
          <w:bCs/>
          <w:sz w:val="36"/>
          <w:szCs w:val="36"/>
          <w:u w:val="single"/>
          <w:lang w:val="en-US"/>
        </w:rPr>
      </w:pPr>
      <w:r>
        <w:rPr>
          <w:b/>
          <w:bCs/>
          <w:sz w:val="36"/>
          <w:szCs w:val="36"/>
          <w:u w:val="single"/>
          <w:lang w:val="en-US"/>
        </w:rPr>
        <w:t>Day 1</w:t>
      </w:r>
    </w:p>
    <w:p w14:paraId="09D3C0F8" w14:textId="36313468" w:rsidR="00160063" w:rsidRDefault="008F21A5" w:rsidP="00160063">
      <w:pPr>
        <w:rPr>
          <w:sz w:val="28"/>
          <w:szCs w:val="28"/>
          <w:lang w:val="en-US"/>
        </w:rPr>
      </w:pPr>
      <w:r>
        <w:rPr>
          <w:sz w:val="28"/>
          <w:szCs w:val="28"/>
          <w:lang w:val="en-US"/>
        </w:rPr>
        <w:t>I found this diary in a drawer in my closet in the cell. Yes, I was in a cell. I had been kidnapped two days ago and was brought here. It’s mildly cold here. I have no idea what and why I was held here. I’m just a common man. Living a life.</w:t>
      </w:r>
    </w:p>
    <w:p w14:paraId="18B4581E" w14:textId="453173A6" w:rsidR="008F21A5" w:rsidRDefault="008F21A5" w:rsidP="00160063">
      <w:pPr>
        <w:rPr>
          <w:sz w:val="28"/>
          <w:szCs w:val="28"/>
          <w:lang w:val="en-US"/>
        </w:rPr>
      </w:pPr>
      <w:r>
        <w:rPr>
          <w:sz w:val="28"/>
          <w:szCs w:val="28"/>
          <w:lang w:val="en-US"/>
        </w:rPr>
        <w:t>My name is Parth and I live in India. I have no connections to anything dangerous and anyone rich. So, I have no idea why I was captured.</w:t>
      </w:r>
    </w:p>
    <w:p w14:paraId="6F5CFA9E" w14:textId="5EED1073" w:rsidR="008F21A5" w:rsidRDefault="008F21A5" w:rsidP="00160063">
      <w:pPr>
        <w:rPr>
          <w:sz w:val="28"/>
          <w:szCs w:val="28"/>
          <w:lang w:val="en-US"/>
        </w:rPr>
      </w:pPr>
      <w:r>
        <w:rPr>
          <w:sz w:val="28"/>
          <w:szCs w:val="28"/>
          <w:lang w:val="en-US"/>
        </w:rPr>
        <w:t>The only thing I am known for is reading. I am a book worm. I love reading books (and I like gaming too, maybe more than reading).</w:t>
      </w:r>
    </w:p>
    <w:p w14:paraId="18F7B51C" w14:textId="16A73EF3" w:rsidR="008F21A5" w:rsidRDefault="008F21A5" w:rsidP="00160063">
      <w:pPr>
        <w:rPr>
          <w:sz w:val="28"/>
          <w:szCs w:val="28"/>
          <w:lang w:val="en-US"/>
        </w:rPr>
      </w:pPr>
      <w:r>
        <w:rPr>
          <w:sz w:val="28"/>
          <w:szCs w:val="28"/>
          <w:lang w:val="en-US"/>
        </w:rPr>
        <w:t>Life here is not that bad. It’s been three days, although I wrote day 1, as in the first day of writing in this diary.</w:t>
      </w:r>
    </w:p>
    <w:p w14:paraId="536A490A" w14:textId="2F889457" w:rsidR="008F21A5" w:rsidRDefault="008F21A5" w:rsidP="00160063">
      <w:pPr>
        <w:rPr>
          <w:sz w:val="28"/>
          <w:szCs w:val="28"/>
          <w:lang w:val="en-US"/>
        </w:rPr>
      </w:pPr>
      <w:r>
        <w:rPr>
          <w:sz w:val="28"/>
          <w:szCs w:val="28"/>
          <w:lang w:val="en-US"/>
        </w:rPr>
        <w:t>I aim to get out of here. I stole a knife earlier today. Maybe I’ll use it to get out. The walls here are of poor quality, but the lack of a good wall is taken care of by many guards patrolling. I made a small timetable for the patrolling parties. The same thing happens every day.</w:t>
      </w:r>
    </w:p>
    <w:p w14:paraId="25AF9936" w14:textId="260D8000" w:rsidR="008F21A5" w:rsidRDefault="008F21A5" w:rsidP="00160063">
      <w:pPr>
        <w:rPr>
          <w:sz w:val="28"/>
          <w:szCs w:val="28"/>
          <w:lang w:val="en-US"/>
        </w:rPr>
      </w:pPr>
      <w:r>
        <w:rPr>
          <w:sz w:val="28"/>
          <w:szCs w:val="28"/>
          <w:lang w:val="en-US"/>
        </w:rPr>
        <w:t>I’ll use it to get out of here without being seen. I also noticed a plane the other day, I’ll use it to get out of here.</w:t>
      </w:r>
    </w:p>
    <w:p w14:paraId="154F0E80" w14:textId="52B0DD40" w:rsidR="008F21A5" w:rsidRDefault="008F21A5" w:rsidP="00160063">
      <w:pPr>
        <w:rPr>
          <w:sz w:val="28"/>
          <w:szCs w:val="28"/>
          <w:lang w:val="en-US"/>
        </w:rPr>
      </w:pPr>
      <w:r>
        <w:rPr>
          <w:sz w:val="28"/>
          <w:szCs w:val="28"/>
          <w:lang w:val="en-US"/>
        </w:rPr>
        <w:t>Time to sleep, the guards are getting angry that I’m not sleeping. See you tomorrow!</w:t>
      </w:r>
    </w:p>
    <w:p w14:paraId="6624BA03" w14:textId="77777777" w:rsidR="008F21A5" w:rsidRDefault="008F21A5">
      <w:pPr>
        <w:rPr>
          <w:sz w:val="28"/>
          <w:szCs w:val="28"/>
          <w:lang w:val="en-US"/>
        </w:rPr>
      </w:pPr>
      <w:r>
        <w:rPr>
          <w:sz w:val="28"/>
          <w:szCs w:val="28"/>
          <w:lang w:val="en-US"/>
        </w:rPr>
        <w:br w:type="page"/>
      </w:r>
    </w:p>
    <w:p w14:paraId="36E38D4F" w14:textId="00D49974" w:rsidR="008F21A5" w:rsidRDefault="008F21A5" w:rsidP="008F21A5">
      <w:pPr>
        <w:jc w:val="center"/>
        <w:rPr>
          <w:b/>
          <w:bCs/>
          <w:sz w:val="44"/>
          <w:szCs w:val="44"/>
          <w:u w:val="single"/>
          <w:lang w:val="en-US"/>
        </w:rPr>
      </w:pPr>
      <w:r>
        <w:rPr>
          <w:b/>
          <w:bCs/>
          <w:sz w:val="44"/>
          <w:szCs w:val="44"/>
          <w:u w:val="single"/>
          <w:lang w:val="en-US"/>
        </w:rPr>
        <w:lastRenderedPageBreak/>
        <w:t>Day 2</w:t>
      </w:r>
    </w:p>
    <w:p w14:paraId="770FB2EE" w14:textId="690D9DFA" w:rsidR="008F21A5" w:rsidRDefault="008F21A5" w:rsidP="008F21A5">
      <w:pPr>
        <w:rPr>
          <w:sz w:val="28"/>
          <w:szCs w:val="28"/>
          <w:lang w:val="en-US"/>
        </w:rPr>
      </w:pPr>
      <w:r>
        <w:rPr>
          <w:sz w:val="28"/>
          <w:szCs w:val="28"/>
          <w:lang w:val="en-US"/>
        </w:rPr>
        <w:t>Okay, it’s been long enough, time to start making our way out!</w:t>
      </w:r>
    </w:p>
    <w:p w14:paraId="12361B12" w14:textId="090DCC0A" w:rsidR="008F21A5" w:rsidRDefault="008F21A5" w:rsidP="008F21A5">
      <w:pPr>
        <w:rPr>
          <w:sz w:val="28"/>
          <w:szCs w:val="28"/>
          <w:lang w:val="en-US"/>
        </w:rPr>
      </w:pPr>
      <w:r>
        <w:rPr>
          <w:sz w:val="28"/>
          <w:szCs w:val="28"/>
          <w:lang w:val="en-US"/>
        </w:rPr>
        <w:t>The guards here are careless. After breakfast, I saw a guard’s key fall to the ground next to my cell. He didn’t even notice it. Guess I don’t need to use my knife? Anyways, let’s start. Put my hand through a gap in the bars and put the key. Turn it around. I’m so nervous! Look around, make sure no one’s there and then…… Voila! The cage is open! Time to escape.</w:t>
      </w:r>
    </w:p>
    <w:p w14:paraId="71595074" w14:textId="34EC8336" w:rsidR="008F21A5" w:rsidRDefault="008F21A5" w:rsidP="008F21A5">
      <w:pPr>
        <w:rPr>
          <w:sz w:val="28"/>
          <w:szCs w:val="28"/>
          <w:lang w:val="en-US"/>
        </w:rPr>
      </w:pPr>
      <w:r>
        <w:rPr>
          <w:sz w:val="28"/>
          <w:szCs w:val="28"/>
          <w:lang w:val="en-US"/>
        </w:rPr>
        <w:t>I sneakily go around the prison, make sure my knife is ready to use! Suddenly, alarms start blaring and there’s a red warning light. They’ve discovered that I’ve escaped! I run to the nearby room and lock it. I sigh with relief and take a look around the room, and that’s when I realized that I’m in the boss’s room! You know, the one who kidnapped me!</w:t>
      </w:r>
    </w:p>
    <w:p w14:paraId="70729198" w14:textId="1A483BEC" w:rsidR="008F21A5" w:rsidRDefault="008F21A5" w:rsidP="008F21A5">
      <w:pPr>
        <w:rPr>
          <w:sz w:val="28"/>
          <w:szCs w:val="28"/>
          <w:lang w:val="en-US"/>
        </w:rPr>
      </w:pPr>
      <w:r>
        <w:rPr>
          <w:sz w:val="28"/>
          <w:szCs w:val="28"/>
          <w:lang w:val="en-US"/>
        </w:rPr>
        <w:t>Then I had an idea! This is the last place anyone would look for it! I immediately go under the bed and take a pillow with me. No one will find me now!</w:t>
      </w:r>
    </w:p>
    <w:p w14:paraId="602F7E09" w14:textId="011546B6" w:rsidR="008F21A5" w:rsidRDefault="008F21A5" w:rsidP="008F21A5">
      <w:pPr>
        <w:rPr>
          <w:sz w:val="28"/>
          <w:szCs w:val="28"/>
          <w:lang w:val="en-US"/>
        </w:rPr>
      </w:pPr>
      <w:r>
        <w:rPr>
          <w:sz w:val="28"/>
          <w:szCs w:val="28"/>
          <w:lang w:val="en-US"/>
        </w:rPr>
        <w:t>It’s been three hours since this happened. By all the commotion outside, I still think they’re looking for me, but not as serious as before.</w:t>
      </w:r>
    </w:p>
    <w:p w14:paraId="0C81AF26" w14:textId="0D822E2B" w:rsidR="008F21A5" w:rsidRDefault="008F21A5" w:rsidP="008F21A5">
      <w:pPr>
        <w:rPr>
          <w:sz w:val="28"/>
          <w:szCs w:val="28"/>
          <w:lang w:val="en-US"/>
        </w:rPr>
      </w:pPr>
      <w:r>
        <w:rPr>
          <w:sz w:val="28"/>
          <w:szCs w:val="28"/>
          <w:lang w:val="en-US"/>
        </w:rPr>
        <w:t>The door is rattling! I think the boss man is coming back to sleep! Guess I’ll have to sleep on the ground under his bed today!</w:t>
      </w:r>
    </w:p>
    <w:p w14:paraId="5631E43D" w14:textId="6C6971D9" w:rsidR="003B6B1B" w:rsidRDefault="003B6B1B" w:rsidP="008F21A5">
      <w:pPr>
        <w:rPr>
          <w:sz w:val="28"/>
          <w:szCs w:val="28"/>
          <w:lang w:val="en-US"/>
        </w:rPr>
      </w:pPr>
      <w:r>
        <w:rPr>
          <w:sz w:val="28"/>
          <w:szCs w:val="28"/>
          <w:lang w:val="en-US"/>
        </w:rPr>
        <w:t>Wait, he’s shouting. I think he noticed the missing pillow. Stupid me! Anyways, look like he wants a new pillow. So, I guess I’m safe?</w:t>
      </w:r>
    </w:p>
    <w:p w14:paraId="0073A9E1" w14:textId="3415FCEA" w:rsidR="003B6B1B" w:rsidRDefault="003B6B1B" w:rsidP="008F21A5">
      <w:pPr>
        <w:rPr>
          <w:sz w:val="28"/>
          <w:szCs w:val="28"/>
          <w:lang w:val="en-US"/>
        </w:rPr>
      </w:pPr>
      <w:r>
        <w:rPr>
          <w:sz w:val="28"/>
          <w:szCs w:val="28"/>
          <w:lang w:val="en-US"/>
        </w:rPr>
        <w:t>Feeling sleepy, see you tomorrow!</w:t>
      </w:r>
    </w:p>
    <w:p w14:paraId="4A945E0C" w14:textId="38E8BF50" w:rsidR="003B6B1B" w:rsidRDefault="003B6B1B" w:rsidP="008F21A5">
      <w:pPr>
        <w:rPr>
          <w:sz w:val="28"/>
          <w:szCs w:val="28"/>
          <w:lang w:val="en-US"/>
        </w:rPr>
      </w:pPr>
    </w:p>
    <w:p w14:paraId="54002871" w14:textId="32047BD1" w:rsidR="003B6B1B" w:rsidRDefault="003B6B1B" w:rsidP="003B6B1B">
      <w:pPr>
        <w:jc w:val="center"/>
        <w:rPr>
          <w:b/>
          <w:bCs/>
          <w:sz w:val="44"/>
          <w:szCs w:val="44"/>
          <w:u w:val="single"/>
          <w:lang w:val="en-US"/>
        </w:rPr>
      </w:pPr>
      <w:r>
        <w:rPr>
          <w:b/>
          <w:bCs/>
          <w:sz w:val="44"/>
          <w:szCs w:val="44"/>
          <w:u w:val="single"/>
          <w:lang w:val="en-US"/>
        </w:rPr>
        <w:t>Day 3</w:t>
      </w:r>
    </w:p>
    <w:p w14:paraId="710ED345" w14:textId="3578909B" w:rsidR="003B6B1B" w:rsidRDefault="003B6B1B" w:rsidP="003B6B1B">
      <w:pPr>
        <w:rPr>
          <w:sz w:val="28"/>
          <w:szCs w:val="28"/>
          <w:lang w:val="en-US"/>
        </w:rPr>
      </w:pPr>
      <w:r>
        <w:rPr>
          <w:sz w:val="28"/>
          <w:szCs w:val="28"/>
          <w:lang w:val="en-US"/>
        </w:rPr>
        <w:t>It’s early morning, time to wake up and escape!</w:t>
      </w:r>
    </w:p>
    <w:p w14:paraId="6682FDD8" w14:textId="4C82AA89" w:rsidR="003B6B1B" w:rsidRDefault="003B6B1B" w:rsidP="003B6B1B">
      <w:pPr>
        <w:rPr>
          <w:sz w:val="28"/>
          <w:szCs w:val="28"/>
          <w:lang w:val="en-US"/>
        </w:rPr>
      </w:pPr>
      <w:r>
        <w:rPr>
          <w:sz w:val="28"/>
          <w:szCs w:val="28"/>
          <w:lang w:val="en-US"/>
        </w:rPr>
        <w:t>I slowly look around and see the boss still sleeping. Perfect!</w:t>
      </w:r>
    </w:p>
    <w:p w14:paraId="4BD5379D" w14:textId="462199E6" w:rsidR="003B6B1B" w:rsidRDefault="003B6B1B" w:rsidP="003B6B1B">
      <w:pPr>
        <w:rPr>
          <w:sz w:val="28"/>
          <w:szCs w:val="28"/>
          <w:lang w:val="en-US"/>
        </w:rPr>
      </w:pPr>
      <w:r>
        <w:rPr>
          <w:sz w:val="28"/>
          <w:szCs w:val="28"/>
          <w:lang w:val="en-US"/>
        </w:rPr>
        <w:t xml:space="preserve">I leave the room and tiptoe around to the hangar. I don’t have a pilot’s license but I knew how to fly an airplane. </w:t>
      </w:r>
      <w:proofErr w:type="gramStart"/>
      <w:r>
        <w:rPr>
          <w:sz w:val="28"/>
          <w:szCs w:val="28"/>
          <w:lang w:val="en-US"/>
        </w:rPr>
        <w:t>So</w:t>
      </w:r>
      <w:proofErr w:type="gramEnd"/>
      <w:r>
        <w:rPr>
          <w:sz w:val="28"/>
          <w:szCs w:val="28"/>
          <w:lang w:val="en-US"/>
        </w:rPr>
        <w:t xml:space="preserve"> I got in. but it needed keys. KEYS!!</w:t>
      </w:r>
    </w:p>
    <w:p w14:paraId="1219DF34" w14:textId="44182E6E" w:rsidR="003B6B1B" w:rsidRDefault="003B6B1B" w:rsidP="003B6B1B">
      <w:pPr>
        <w:rPr>
          <w:sz w:val="28"/>
          <w:szCs w:val="28"/>
          <w:lang w:val="en-US"/>
        </w:rPr>
      </w:pPr>
      <w:proofErr w:type="gramStart"/>
      <w:r>
        <w:rPr>
          <w:sz w:val="28"/>
          <w:szCs w:val="28"/>
          <w:lang w:val="en-US"/>
        </w:rPr>
        <w:t>So</w:t>
      </w:r>
      <w:proofErr w:type="gramEnd"/>
      <w:r>
        <w:rPr>
          <w:sz w:val="28"/>
          <w:szCs w:val="28"/>
          <w:lang w:val="en-US"/>
        </w:rPr>
        <w:t xml:space="preserve"> I looked around and opened several drawers until I got the keys. They were small for an airplane, then again, I didn’t know airplanes had keys. I also got </w:t>
      </w:r>
      <w:r>
        <w:rPr>
          <w:sz w:val="28"/>
          <w:szCs w:val="28"/>
          <w:lang w:val="en-US"/>
        </w:rPr>
        <w:lastRenderedPageBreak/>
        <w:t>many supplies in the process. I was stacked! I got in and started the plane, then I realized it was a car airplane, like those futuristic ones in the ads! Hoe they got this I didn’t know and I didn’t care. I just drove it and flew off. I looked around and saw a button saying ‘missiles</w:t>
      </w:r>
      <w:r>
        <w:rPr>
          <w:sz w:val="28"/>
          <w:szCs w:val="28"/>
          <w:lang w:val="en-US"/>
        </w:rPr>
        <w:t>’</w:t>
      </w:r>
      <w:r>
        <w:rPr>
          <w:sz w:val="28"/>
          <w:szCs w:val="28"/>
          <w:lang w:val="en-US"/>
        </w:rPr>
        <w:t xml:space="preserve"> and I pressed it. </w:t>
      </w:r>
      <w:proofErr w:type="spellStart"/>
      <w:r>
        <w:rPr>
          <w:sz w:val="28"/>
          <w:szCs w:val="28"/>
          <w:lang w:val="en-US"/>
        </w:rPr>
        <w:t>Immedietly</w:t>
      </w:r>
      <w:proofErr w:type="spellEnd"/>
      <w:r>
        <w:rPr>
          <w:sz w:val="28"/>
          <w:szCs w:val="28"/>
          <w:lang w:val="en-US"/>
        </w:rPr>
        <w:t xml:space="preserve"> missiles, detached from the </w:t>
      </w:r>
      <w:proofErr w:type="spellStart"/>
      <w:proofErr w:type="gramStart"/>
      <w:r>
        <w:rPr>
          <w:sz w:val="28"/>
          <w:szCs w:val="28"/>
          <w:lang w:val="en-US"/>
        </w:rPr>
        <w:t>carplane</w:t>
      </w:r>
      <w:proofErr w:type="spellEnd"/>
      <w:r>
        <w:rPr>
          <w:sz w:val="28"/>
          <w:szCs w:val="28"/>
          <w:lang w:val="en-US"/>
        </w:rPr>
        <w:t>(</w:t>
      </w:r>
      <w:proofErr w:type="gramEnd"/>
      <w:r>
        <w:rPr>
          <w:sz w:val="28"/>
          <w:szCs w:val="28"/>
          <w:lang w:val="en-US"/>
        </w:rPr>
        <w:t xml:space="preserve">that’s what I’m calling it) and bombarded the base of the kidnappers. I was shocked and surprised. Although I </w:t>
      </w:r>
      <w:proofErr w:type="spellStart"/>
      <w:proofErr w:type="gramStart"/>
      <w:r>
        <w:rPr>
          <w:sz w:val="28"/>
          <w:szCs w:val="28"/>
          <w:lang w:val="en-US"/>
        </w:rPr>
        <w:t>shou;ld’ve</w:t>
      </w:r>
      <w:proofErr w:type="spellEnd"/>
      <w:proofErr w:type="gramEnd"/>
      <w:r>
        <w:rPr>
          <w:sz w:val="28"/>
          <w:szCs w:val="28"/>
          <w:lang w:val="en-US"/>
        </w:rPr>
        <w:t xml:space="preserve"> expected it with a </w:t>
      </w:r>
      <w:proofErr w:type="spellStart"/>
      <w:r>
        <w:rPr>
          <w:sz w:val="28"/>
          <w:szCs w:val="28"/>
          <w:lang w:val="en-US"/>
        </w:rPr>
        <w:t>butoin</w:t>
      </w:r>
      <w:proofErr w:type="spellEnd"/>
      <w:r>
        <w:rPr>
          <w:sz w:val="28"/>
          <w:szCs w:val="28"/>
          <w:lang w:val="en-US"/>
        </w:rPr>
        <w:t xml:space="preserve"> </w:t>
      </w:r>
      <w:proofErr w:type="spellStart"/>
      <w:r>
        <w:rPr>
          <w:sz w:val="28"/>
          <w:szCs w:val="28"/>
          <w:lang w:val="en-US"/>
        </w:rPr>
        <w:t>saing</w:t>
      </w:r>
      <w:proofErr w:type="spellEnd"/>
      <w:r>
        <w:rPr>
          <w:sz w:val="28"/>
          <w:szCs w:val="28"/>
          <w:lang w:val="en-US"/>
        </w:rPr>
        <w:t xml:space="preserve"> ‘missiles’. And I flew off towards my home! Checking the map, turns out I was in a remote location near Europe! Since United Kingdoms was nearby, I set a course for the united kingdoms and flew off into the distance.</w:t>
      </w:r>
    </w:p>
    <w:p w14:paraId="6EBA0D25" w14:textId="4DD79253" w:rsidR="003B6B1B" w:rsidRDefault="003B6B1B" w:rsidP="003B6B1B">
      <w:pPr>
        <w:jc w:val="center"/>
        <w:rPr>
          <w:b/>
          <w:bCs/>
          <w:sz w:val="44"/>
          <w:szCs w:val="44"/>
          <w:u w:val="single"/>
          <w:lang w:val="en-US"/>
        </w:rPr>
      </w:pPr>
      <w:r>
        <w:rPr>
          <w:b/>
          <w:bCs/>
          <w:sz w:val="44"/>
          <w:szCs w:val="44"/>
          <w:u w:val="single"/>
          <w:lang w:val="en-US"/>
        </w:rPr>
        <w:t>Today</w:t>
      </w:r>
    </w:p>
    <w:p w14:paraId="62154813" w14:textId="51AC3E6F" w:rsidR="003B6B1B" w:rsidRDefault="003B6B1B" w:rsidP="003B6B1B">
      <w:pPr>
        <w:rPr>
          <w:sz w:val="28"/>
          <w:szCs w:val="28"/>
          <w:lang w:val="en-US"/>
        </w:rPr>
      </w:pPr>
      <w:r>
        <w:rPr>
          <w:sz w:val="28"/>
          <w:szCs w:val="28"/>
          <w:lang w:val="en-US"/>
        </w:rPr>
        <w:t xml:space="preserve">So that’s how I’m in this </w:t>
      </w:r>
      <w:proofErr w:type="spellStart"/>
      <w:r>
        <w:rPr>
          <w:sz w:val="28"/>
          <w:szCs w:val="28"/>
          <w:lang w:val="en-US"/>
        </w:rPr>
        <w:t>carplane</w:t>
      </w:r>
      <w:proofErr w:type="spellEnd"/>
      <w:r>
        <w:rPr>
          <w:sz w:val="28"/>
          <w:szCs w:val="28"/>
          <w:lang w:val="en-US"/>
        </w:rPr>
        <w:t xml:space="preserve"> right now. It’ll take another day to reach and it’s getting late right now. </w:t>
      </w:r>
      <w:proofErr w:type="gramStart"/>
      <w:r>
        <w:rPr>
          <w:sz w:val="28"/>
          <w:szCs w:val="28"/>
          <w:lang w:val="en-US"/>
        </w:rPr>
        <w:t>So</w:t>
      </w:r>
      <w:proofErr w:type="gramEnd"/>
      <w:r>
        <w:rPr>
          <w:sz w:val="28"/>
          <w:szCs w:val="28"/>
          <w:lang w:val="en-US"/>
        </w:rPr>
        <w:t xml:space="preserve"> I got to go to sleep. </w:t>
      </w:r>
    </w:p>
    <w:p w14:paraId="00A95048" w14:textId="7A79980B" w:rsidR="003B6B1B" w:rsidRPr="003B6B1B" w:rsidRDefault="003B6B1B" w:rsidP="003B6B1B">
      <w:pPr>
        <w:rPr>
          <w:sz w:val="24"/>
          <w:szCs w:val="24"/>
          <w:lang w:val="en-US"/>
          <w:rPrChange w:id="0" w:author="Parth Reddy" w:date="2021-04-18T12:52:00Z">
            <w:rPr>
              <w:sz w:val="28"/>
              <w:szCs w:val="28"/>
              <w:lang w:val="en-US"/>
            </w:rPr>
          </w:rPrChange>
        </w:rPr>
      </w:pPr>
      <w:r>
        <w:rPr>
          <w:sz w:val="28"/>
          <w:szCs w:val="28"/>
          <w:lang w:val="en-US"/>
        </w:rPr>
        <w:t>See you Later!! Goodnight!</w:t>
      </w:r>
    </w:p>
    <w:sectPr w:rsidR="003B6B1B" w:rsidRPr="003B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th Reddy">
    <w15:presenceInfo w15:providerId="Windows Live" w15:userId="37a8d7063c9c9a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UxNjOxsDQ2NzVU0lEKTi0uzszPAykwrAUA1sHa4ywAAAA="/>
  </w:docVars>
  <w:rsids>
    <w:rsidRoot w:val="00160063"/>
    <w:rsid w:val="000B767A"/>
    <w:rsid w:val="00160063"/>
    <w:rsid w:val="003B6B1B"/>
    <w:rsid w:val="008F21A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2BE80"/>
  <w15:chartTrackingRefBased/>
  <w15:docId w15:val="{C28A1028-4003-4286-A7AF-EB559E6F1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3</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Reddy</dc:creator>
  <cp:keywords/>
  <dc:description/>
  <cp:lastModifiedBy>Parth Reddy</cp:lastModifiedBy>
  <cp:revision>1</cp:revision>
  <dcterms:created xsi:type="dcterms:W3CDTF">2021-04-18T04:57:00Z</dcterms:created>
  <dcterms:modified xsi:type="dcterms:W3CDTF">2021-04-18T07:24:00Z</dcterms:modified>
</cp:coreProperties>
</file>